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85B91" w14:textId="77777777" w:rsidR="006730D5" w:rsidRDefault="006730D5" w:rsidP="006730D5">
      <w:pPr>
        <w:pStyle w:val="Header"/>
        <w:jc w:val="center"/>
        <w:rPr>
          <w:rFonts w:ascii="Arial" w:hAnsi="Arial" w:cs="Arial"/>
          <w:b/>
          <w:bCs/>
          <w:sz w:val="32"/>
          <w:szCs w:val="32"/>
        </w:rPr>
      </w:pPr>
    </w:p>
    <w:p w14:paraId="0E731229" w14:textId="6A953BE9" w:rsidR="007D3601" w:rsidRPr="006730D5" w:rsidRDefault="007D3601" w:rsidP="006730D5">
      <w:pPr>
        <w:pStyle w:val="Header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genda</w:t>
      </w:r>
      <w:bookmarkStart w:id="0" w:name="_Hlk7766793"/>
    </w:p>
    <w:bookmarkEnd w:id="0"/>
    <w:p w14:paraId="79E86E30" w14:textId="44F0AFB0" w:rsidR="007D3601" w:rsidRDefault="007D3601" w:rsidP="006730D5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Wednesday, </w:t>
      </w:r>
      <w:r w:rsidR="00D72E6D">
        <w:rPr>
          <w:rFonts w:ascii="Calibri" w:eastAsia="Calibri" w:hAnsi="Calibri" w:cs="Calibri"/>
          <w:b/>
          <w:bCs/>
          <w:sz w:val="28"/>
          <w:szCs w:val="28"/>
        </w:rPr>
        <w:t>March 2, 2022</w:t>
      </w:r>
    </w:p>
    <w:p w14:paraId="64D8108F" w14:textId="37ED6461" w:rsidR="007D3601" w:rsidRPr="002D1E9B" w:rsidRDefault="007D3601" w:rsidP="007D3601">
      <w:pPr>
        <w:pStyle w:val="Body"/>
        <w:jc w:val="center"/>
        <w:rPr>
          <w:rFonts w:asciiTheme="minorHAnsi" w:eastAsia="Calibri" w:hAnsiTheme="minorHAnsi" w:cstheme="minorHAns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8:30 -9</w:t>
      </w:r>
      <w:r w:rsidRPr="002D1E9B">
        <w:rPr>
          <w:rFonts w:asciiTheme="minorHAnsi" w:eastAsia="Calibri" w:hAnsiTheme="minorHAnsi" w:cstheme="minorHAnsi"/>
          <w:b/>
          <w:bCs/>
          <w:sz w:val="28"/>
          <w:szCs w:val="28"/>
        </w:rPr>
        <w:t>:30 AM (PST)| 9:30 – 10:30 AM (MST)</w:t>
      </w:r>
    </w:p>
    <w:p w14:paraId="50003828" w14:textId="77777777" w:rsidR="007D3601" w:rsidRPr="002D1E9B" w:rsidRDefault="007D3601" w:rsidP="007D3601">
      <w:pPr>
        <w:pStyle w:val="Body"/>
        <w:jc w:val="center"/>
        <w:rPr>
          <w:rFonts w:asciiTheme="minorHAnsi" w:eastAsia="Calibri" w:hAnsiTheme="minorHAnsi" w:cstheme="minorHAnsi"/>
          <w:b/>
          <w:bCs/>
          <w:sz w:val="28"/>
          <w:szCs w:val="28"/>
        </w:rPr>
      </w:pPr>
    </w:p>
    <w:p w14:paraId="33773A30" w14:textId="77777777" w:rsidR="007D3601" w:rsidRPr="002D1E9B" w:rsidRDefault="007D3601" w:rsidP="007D3601">
      <w:pPr>
        <w:pStyle w:val="Body"/>
        <w:jc w:val="center"/>
        <w:rPr>
          <w:rFonts w:asciiTheme="minorHAnsi" w:eastAsia="Calibri" w:hAnsiTheme="minorHAnsi" w:cstheme="minorHAnsi"/>
          <w:sz w:val="28"/>
          <w:szCs w:val="28"/>
        </w:rPr>
      </w:pPr>
      <w:r w:rsidRPr="002D1E9B">
        <w:rPr>
          <w:rFonts w:asciiTheme="minorHAnsi" w:eastAsia="Calibri" w:hAnsiTheme="minorHAnsi" w:cstheme="minorHAnsi"/>
          <w:sz w:val="28"/>
          <w:szCs w:val="28"/>
        </w:rPr>
        <w:t xml:space="preserve">Zoom Conference </w:t>
      </w:r>
    </w:p>
    <w:p w14:paraId="00000D3F" w14:textId="753B1B25" w:rsidR="007D3601" w:rsidRPr="002D1E9B" w:rsidRDefault="003E1C7D" w:rsidP="007D3601">
      <w:pPr>
        <w:pStyle w:val="Body"/>
        <w:jc w:val="center"/>
        <w:rPr>
          <w:rFonts w:asciiTheme="minorHAnsi" w:hAnsiTheme="minorHAnsi" w:cstheme="minorHAnsi"/>
        </w:rPr>
      </w:pPr>
      <w:hyperlink r:id="rId8" w:history="1">
        <w:r w:rsidR="002D1E9B" w:rsidRPr="002D1E9B">
          <w:rPr>
            <w:rStyle w:val="Hyperlink"/>
            <w:rFonts w:asciiTheme="minorHAnsi" w:hAnsiTheme="minorHAnsi" w:cstheme="minorHAnsi"/>
          </w:rPr>
          <w:t>https://bluecc.zoom.us/j/99595773200</w:t>
        </w:r>
      </w:hyperlink>
      <w:r w:rsidR="002D1E9B" w:rsidRPr="002D1E9B">
        <w:rPr>
          <w:rFonts w:asciiTheme="minorHAnsi" w:hAnsiTheme="minorHAnsi" w:cstheme="minorHAnsi"/>
        </w:rPr>
        <w:t xml:space="preserve"> </w:t>
      </w:r>
      <w:r w:rsidR="007D3601" w:rsidRPr="002D1E9B">
        <w:rPr>
          <w:rFonts w:asciiTheme="minorHAnsi" w:hAnsiTheme="minorHAnsi" w:cstheme="minorHAnsi"/>
        </w:rPr>
        <w:t xml:space="preserve">One </w:t>
      </w:r>
      <w:proofErr w:type="gramStart"/>
      <w:r w:rsidR="007D3601" w:rsidRPr="002D1E9B">
        <w:rPr>
          <w:rFonts w:asciiTheme="minorHAnsi" w:hAnsiTheme="minorHAnsi" w:cstheme="minorHAnsi"/>
        </w:rPr>
        <w:t>Tap  +</w:t>
      </w:r>
      <w:proofErr w:type="gramEnd"/>
      <w:r w:rsidR="007D3601" w:rsidRPr="002D1E9B">
        <w:rPr>
          <w:rFonts w:asciiTheme="minorHAnsi" w:hAnsiTheme="minorHAnsi" w:cstheme="minorHAnsi"/>
        </w:rPr>
        <w:t>16699006833,,99595773200#</w:t>
      </w:r>
    </w:p>
    <w:p w14:paraId="1D08DA25" w14:textId="77777777" w:rsidR="007D3601" w:rsidRPr="002D1E9B" w:rsidRDefault="007D3601" w:rsidP="007D3601">
      <w:pPr>
        <w:pStyle w:val="Body"/>
        <w:jc w:val="center"/>
        <w:rPr>
          <w:rFonts w:asciiTheme="minorHAnsi" w:hAnsiTheme="minorHAnsi" w:cstheme="minorHAnsi"/>
        </w:rPr>
      </w:pPr>
    </w:p>
    <w:p w14:paraId="264E0FBD" w14:textId="72AC4FEF" w:rsidR="004A4D33" w:rsidRPr="002D1E9B" w:rsidRDefault="007D3601" w:rsidP="007D3601">
      <w:pPr>
        <w:pStyle w:val="Body"/>
        <w:rPr>
          <w:rFonts w:asciiTheme="minorHAnsi" w:hAnsiTheme="minorHAnsi" w:cstheme="minorHAnsi"/>
        </w:rPr>
      </w:pPr>
      <w:r w:rsidRPr="002D1E9B">
        <w:rPr>
          <w:rFonts w:asciiTheme="minorHAnsi" w:hAnsiTheme="minorHAnsi" w:cstheme="minorHAnsi"/>
          <w:b/>
          <w:bCs/>
        </w:rPr>
        <w:t>Members</w:t>
      </w:r>
      <w:r w:rsidRPr="002D1E9B">
        <w:rPr>
          <w:rFonts w:asciiTheme="minorHAnsi" w:hAnsiTheme="minorHAnsi" w:cstheme="minorHAnsi"/>
        </w:rPr>
        <w:t xml:space="preserve">: Stephen Crow - President, Kim Morgan - Vice-President, Jessica Howard - Treasurer, Mark Mitsui - Secretary, Alan Unger, Richard Emery - Members At Large, Annette Mattson - Past President, Chris </w:t>
      </w:r>
      <w:proofErr w:type="spellStart"/>
      <w:r w:rsidRPr="002D1E9B">
        <w:rPr>
          <w:rFonts w:asciiTheme="minorHAnsi" w:hAnsiTheme="minorHAnsi" w:cstheme="minorHAnsi"/>
        </w:rPr>
        <w:t>Breitmeyer</w:t>
      </w:r>
      <w:proofErr w:type="spellEnd"/>
      <w:r w:rsidRPr="002D1E9B">
        <w:rPr>
          <w:rFonts w:asciiTheme="minorHAnsi" w:hAnsiTheme="minorHAnsi" w:cstheme="minorHAnsi"/>
        </w:rPr>
        <w:t xml:space="preserve">, Donna </w:t>
      </w:r>
      <w:proofErr w:type="spellStart"/>
      <w:r w:rsidRPr="002D1E9B">
        <w:rPr>
          <w:rFonts w:asciiTheme="minorHAnsi" w:hAnsiTheme="minorHAnsi" w:cstheme="minorHAnsi"/>
        </w:rPr>
        <w:t>Lewelling</w:t>
      </w:r>
      <w:proofErr w:type="spellEnd"/>
      <w:r w:rsidRPr="002D1E9B">
        <w:rPr>
          <w:rFonts w:asciiTheme="minorHAnsi" w:hAnsiTheme="minorHAnsi" w:cstheme="minorHAnsi"/>
        </w:rPr>
        <w:t xml:space="preserve"> - Ex Officio</w:t>
      </w:r>
      <w:r w:rsidR="006730D5" w:rsidRPr="002D1E9B">
        <w:rPr>
          <w:rFonts w:asciiTheme="minorHAnsi" w:hAnsiTheme="minorHAnsi" w:cstheme="minorHAnsi"/>
        </w:rPr>
        <w:t xml:space="preserve"> </w:t>
      </w:r>
      <w:proofErr w:type="gramStart"/>
      <w:r w:rsidR="006730D5" w:rsidRPr="002D1E9B">
        <w:rPr>
          <w:rFonts w:asciiTheme="minorHAnsi" w:hAnsiTheme="minorHAnsi" w:cstheme="minorHAnsi"/>
        </w:rPr>
        <w:t>Members</w:t>
      </w:r>
      <w:r w:rsidRPr="002D1E9B">
        <w:rPr>
          <w:rFonts w:asciiTheme="minorHAnsi" w:hAnsiTheme="minorHAnsi" w:cstheme="minorHAnsi"/>
        </w:rPr>
        <w:t>;</w:t>
      </w:r>
      <w:proofErr w:type="gramEnd"/>
      <w:r w:rsidRPr="002D1E9B">
        <w:rPr>
          <w:rFonts w:asciiTheme="minorHAnsi" w:hAnsiTheme="minorHAnsi" w:cstheme="minorHAnsi"/>
        </w:rPr>
        <w:t xml:space="preserve"> </w:t>
      </w:r>
    </w:p>
    <w:p w14:paraId="770030F3" w14:textId="77777777" w:rsidR="004A4D33" w:rsidRPr="002D1E9B" w:rsidRDefault="004A4D33" w:rsidP="007D3601">
      <w:pPr>
        <w:pStyle w:val="Body"/>
        <w:rPr>
          <w:rFonts w:asciiTheme="minorHAnsi" w:hAnsiTheme="minorHAnsi" w:cstheme="minorHAnsi"/>
        </w:rPr>
      </w:pPr>
    </w:p>
    <w:p w14:paraId="0AA6CD90" w14:textId="65DC9905" w:rsidR="004A4D33" w:rsidRDefault="004A4D33" w:rsidP="007D3601">
      <w:pPr>
        <w:pStyle w:val="Body"/>
        <w:rPr>
          <w:rFonts w:asciiTheme="minorHAnsi" w:hAnsiTheme="minorHAnsi" w:cstheme="minorHAnsi"/>
        </w:rPr>
      </w:pPr>
      <w:r w:rsidRPr="002D1E9B">
        <w:rPr>
          <w:rFonts w:asciiTheme="minorHAnsi" w:hAnsiTheme="minorHAnsi" w:cstheme="minorHAnsi"/>
          <w:b/>
          <w:bCs/>
        </w:rPr>
        <w:t>OCCA Staff</w:t>
      </w:r>
      <w:r w:rsidRPr="002D1E9B">
        <w:rPr>
          <w:rFonts w:asciiTheme="minorHAnsi" w:hAnsiTheme="minorHAnsi" w:cstheme="minorHAnsi"/>
        </w:rPr>
        <w:t>: Morgan Cowling</w:t>
      </w:r>
      <w:r w:rsidR="007D3601" w:rsidRPr="002D1E9B">
        <w:rPr>
          <w:rFonts w:asciiTheme="minorHAnsi" w:hAnsiTheme="minorHAnsi" w:cstheme="minorHAnsi"/>
        </w:rPr>
        <w:t xml:space="preserve">, John Wykoff, </w:t>
      </w:r>
      <w:r w:rsidR="002D1E9B">
        <w:rPr>
          <w:rFonts w:asciiTheme="minorHAnsi" w:hAnsiTheme="minorHAnsi" w:cstheme="minorHAnsi"/>
        </w:rPr>
        <w:t xml:space="preserve">Elizabeth Cox Brand, </w:t>
      </w:r>
      <w:r w:rsidR="007D3601" w:rsidRPr="002D1E9B">
        <w:rPr>
          <w:rFonts w:asciiTheme="minorHAnsi" w:hAnsiTheme="minorHAnsi" w:cstheme="minorHAnsi"/>
        </w:rPr>
        <w:t>Karen Smith</w:t>
      </w:r>
      <w:r w:rsidR="007D3601">
        <w:rPr>
          <w:rFonts w:asciiTheme="minorHAnsi" w:hAnsiTheme="minorHAnsi" w:cstheme="minorHAnsi"/>
        </w:rPr>
        <w:t xml:space="preserve">, and </w:t>
      </w:r>
      <w:r w:rsidR="007B3CD4">
        <w:rPr>
          <w:rFonts w:asciiTheme="minorHAnsi" w:hAnsiTheme="minorHAnsi" w:cstheme="minorHAnsi"/>
        </w:rPr>
        <w:t>Casey White-</w:t>
      </w:r>
      <w:proofErr w:type="spellStart"/>
      <w:r w:rsidR="007B3CD4">
        <w:rPr>
          <w:rFonts w:asciiTheme="minorHAnsi" w:hAnsiTheme="minorHAnsi" w:cstheme="minorHAnsi"/>
        </w:rPr>
        <w:t>Zollman</w:t>
      </w:r>
      <w:proofErr w:type="spellEnd"/>
    </w:p>
    <w:p w14:paraId="14B2B2F2" w14:textId="77777777" w:rsidR="009C36D5" w:rsidRPr="009C36D5" w:rsidRDefault="009C36D5" w:rsidP="00B14D45">
      <w:pPr>
        <w:pStyle w:val="Body"/>
        <w:rPr>
          <w:rFonts w:asciiTheme="minorHAnsi" w:hAnsiTheme="minorHAnsi" w:cstheme="minorHAnsi"/>
        </w:rPr>
      </w:pPr>
    </w:p>
    <w:p w14:paraId="67DE3F37" w14:textId="77777777" w:rsidR="009C36D5" w:rsidRDefault="009C36D5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165"/>
        <w:gridCol w:w="4770"/>
        <w:gridCol w:w="1440"/>
        <w:gridCol w:w="2160"/>
      </w:tblGrid>
      <w:tr w:rsidR="00982D39" w14:paraId="083ABA08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76032F9B" w14:textId="77777777" w:rsidR="007408E4" w:rsidRDefault="007408E4" w:rsidP="00B93023">
            <w:pPr>
              <w:pStyle w:val="Body"/>
              <w:ind w:right="-285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73464AF6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AB6B0BB" w14:textId="3C0ECDA2" w:rsidR="007408E4" w:rsidRDefault="006730D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How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DA6EF64" w14:textId="77777777" w:rsidR="007408E4" w:rsidRDefault="007408E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enter</w:t>
            </w:r>
          </w:p>
        </w:tc>
      </w:tr>
      <w:tr w:rsidR="00982D39" w14:paraId="06D87C38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30C3297F" w14:textId="2D6E41C7" w:rsidR="004A4D33" w:rsidRDefault="004A4D33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0</w:t>
            </w:r>
            <w:r w:rsidR="00B14D45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4A1BBA50" w14:textId="15B665DB" w:rsidR="004A4D33" w:rsidRDefault="004A4D33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Welcome, Roll Call, Accept Agenda 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4C76C5A" w14:textId="77777777" w:rsidR="004A4D33" w:rsidRDefault="004A4D33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19471A5" w14:textId="7D04DCDF" w:rsidR="004A4D33" w:rsidRDefault="006730D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, President</w:t>
            </w:r>
          </w:p>
        </w:tc>
      </w:tr>
      <w:tr w:rsidR="00982D39" w14:paraId="20486E10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5AF5009F" w14:textId="3061A7C7" w:rsidR="004A4D33" w:rsidRDefault="004A4D33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5</w:t>
            </w:r>
            <w:r w:rsidR="00B14D45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630F79FD" w14:textId="77777777" w:rsidR="004A4D33" w:rsidRDefault="004A4D33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Legislative Update</w:t>
            </w:r>
          </w:p>
          <w:p w14:paraId="1A2C278F" w14:textId="60026A88" w:rsidR="004A4D33" w:rsidRPr="00A07E72" w:rsidRDefault="00A07E72" w:rsidP="004A4D33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A07E72">
              <w:rPr>
                <w:rFonts w:ascii="Calibri" w:eastAsia="Calibri" w:hAnsi="Calibri" w:cs="Calibri"/>
                <w:sz w:val="22"/>
                <w:szCs w:val="22"/>
              </w:rPr>
              <w:t>Future Ready Oregon (SB1545)</w:t>
            </w:r>
          </w:p>
          <w:p w14:paraId="1F74298F" w14:textId="12A31DAD" w:rsidR="00A07E72" w:rsidRPr="00A07E72" w:rsidRDefault="00A07E72" w:rsidP="004A4D33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sz w:val="22"/>
                <w:szCs w:val="22"/>
              </w:rPr>
            </w:pPr>
            <w:r w:rsidRPr="00A07E72">
              <w:rPr>
                <w:rFonts w:ascii="Calibri" w:eastAsia="Calibri" w:hAnsi="Calibri" w:cs="Calibri"/>
                <w:sz w:val="22"/>
                <w:szCs w:val="22"/>
              </w:rPr>
              <w:t>Cybersecurity (HB5022)</w:t>
            </w:r>
          </w:p>
          <w:p w14:paraId="0425C4AF" w14:textId="44702C2E" w:rsidR="00A07E72" w:rsidRDefault="00A07E72" w:rsidP="004A4D33">
            <w:pPr>
              <w:pStyle w:val="Body"/>
              <w:numPr>
                <w:ilvl w:val="0"/>
                <w:numId w:val="4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A07E72">
              <w:rPr>
                <w:rFonts w:ascii="Calibri" w:eastAsia="Calibri" w:hAnsi="Calibri" w:cs="Calibri"/>
                <w:sz w:val="22"/>
                <w:szCs w:val="22"/>
              </w:rPr>
              <w:t>Oregon Promise (SB1522)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7F716C9" w14:textId="52699AA7" w:rsidR="004A4D33" w:rsidRDefault="006730D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pdat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D31F31D" w14:textId="635BF8BD" w:rsidR="004A4D33" w:rsidRDefault="004A4D33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John Wykoff</w:t>
            </w:r>
          </w:p>
        </w:tc>
      </w:tr>
      <w:tr w:rsidR="00982D39" w14:paraId="720CFCC3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24855C02" w14:textId="430BA264" w:rsidR="004A4D33" w:rsidRDefault="004A4D33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</w:t>
            </w:r>
            <w:r w:rsidR="00A07E72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45</w:t>
            </w:r>
            <w:r w:rsidR="00B14D45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2B278B4D" w14:textId="76FB7625" w:rsidR="004A4D33" w:rsidRDefault="004A4D33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CCA Conference Updat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717C2E5" w14:textId="798185B3" w:rsidR="004A4D33" w:rsidRDefault="006730D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pdat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59C8E53" w14:textId="0550843F" w:rsidR="004A4D33" w:rsidRDefault="006730D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Casey White-</w:t>
            </w:r>
            <w:proofErr w:type="spellStart"/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Zollman</w:t>
            </w:r>
            <w:proofErr w:type="spellEnd"/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, OCCA</w:t>
            </w:r>
          </w:p>
        </w:tc>
      </w:tr>
      <w:tr w:rsidR="00982D39" w14:paraId="0AB75443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32AD4186" w14:textId="6BF221E8" w:rsidR="004A4D33" w:rsidRDefault="00B14D45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55 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544C236A" w14:textId="1B3F8A08" w:rsidR="004A4D33" w:rsidRDefault="006730D5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xecutive Director Evaluation process</w:t>
            </w:r>
            <w:r w:rsidR="002D1E9B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D1E9B" w:rsidRPr="002D1E9B">
              <w:rPr>
                <w:rFonts w:ascii="Calibri" w:eastAsia="Calibri" w:hAnsi="Calibri" w:cs="Calibri"/>
                <w:sz w:val="22"/>
                <w:szCs w:val="22"/>
              </w:rPr>
              <w:t>(attachments)</w:t>
            </w:r>
          </w:p>
          <w:p w14:paraId="3BB7824E" w14:textId="7CEE1297" w:rsidR="00B14D45" w:rsidRDefault="00B14D45" w:rsidP="00B14D45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A0EAEE6" w14:textId="14BBE9BF" w:rsidR="004A4D33" w:rsidRDefault="00DB6526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Discussion &amp; Action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05868BF" w14:textId="22F3B412" w:rsidR="004A4D33" w:rsidRDefault="006730D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Karen Smith,</w:t>
            </w:r>
            <w:r w:rsidR="002D1E9B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&amp; Morgan Cowling,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OCCA</w:t>
            </w:r>
          </w:p>
        </w:tc>
      </w:tr>
      <w:tr w:rsidR="00982D39" w14:paraId="07C3648D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486D294E" w14:textId="7BBFB3BF" w:rsidR="004A4D33" w:rsidRDefault="00B14D45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</w:t>
            </w:r>
            <w:r w:rsidR="00DB6526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1ED6710D" w14:textId="622AD5DD" w:rsidR="004A4D33" w:rsidRDefault="00B14D45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CCA Budget process timeline updat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3BBBFCA" w14:textId="5B957D89" w:rsidR="004A4D33" w:rsidRDefault="00B14D4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pdat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4B96778" w14:textId="3A961A26" w:rsidR="004A4D33" w:rsidRDefault="00B14D4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Jessica Howard, Treasurer</w:t>
            </w:r>
          </w:p>
        </w:tc>
      </w:tr>
      <w:tr w:rsidR="00982D39" w14:paraId="20F9900B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420FCFFC" w14:textId="609F7AB7" w:rsidR="004A4D33" w:rsidRDefault="00B14D45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15 am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73AADA33" w14:textId="1F403290" w:rsidR="004A4D33" w:rsidRDefault="00B14D45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Task Force on Under-Represented Students in Higher Education (HB 2590) update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C81C6B1" w14:textId="1056933A" w:rsidR="004A4D33" w:rsidRDefault="00B14D4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pdat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9B0715C" w14:textId="7A15074E" w:rsidR="004A4D33" w:rsidRDefault="00B14D4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John Wykoff, OCCA</w:t>
            </w:r>
          </w:p>
        </w:tc>
      </w:tr>
      <w:tr w:rsidR="00B14D45" w14:paraId="0566A568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1E1ADB33" w14:textId="7B9161F2" w:rsidR="00B14D45" w:rsidRDefault="00B14D45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25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0757E68F" w14:textId="3FA95BE5" w:rsidR="00B14D45" w:rsidRDefault="00B14D45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COP/ OCCA Higher Education Landscape Study updat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234A3CF" w14:textId="3F9442F6" w:rsidR="00B14D45" w:rsidRDefault="00B14D45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pdat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487D2E51" w14:textId="622AD23C" w:rsidR="00B14D45" w:rsidRDefault="00B14D45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organ Cowling, OCCA</w:t>
            </w:r>
          </w:p>
        </w:tc>
      </w:tr>
      <w:tr w:rsidR="00982D39" w14:paraId="04447035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76BAF556" w14:textId="77777777" w:rsidR="004A4D33" w:rsidRDefault="004A4D33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7D62CC3D" w14:textId="66BF22F9" w:rsidR="004A4D33" w:rsidRDefault="00B908DE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Good of the Od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24244DB" w14:textId="77777777" w:rsidR="004A4D33" w:rsidRDefault="004A4D33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535879C6" w14:textId="546C3907" w:rsidR="00B908DE" w:rsidRDefault="00B908DE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</w:t>
            </w:r>
            <w:r w:rsidR="00B14D45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President </w:t>
            </w:r>
          </w:p>
        </w:tc>
      </w:tr>
      <w:tr w:rsidR="00982D39" w14:paraId="2C00E2D1" w14:textId="77777777" w:rsidTr="00982D39">
        <w:trPr>
          <w:trHeight w:val="263"/>
        </w:trPr>
        <w:tc>
          <w:tcPr>
            <w:tcW w:w="1165" w:type="dxa"/>
            <w:tcBorders>
              <w:bottom w:val="single" w:sz="4" w:space="0" w:color="auto"/>
            </w:tcBorders>
          </w:tcPr>
          <w:p w14:paraId="31804F73" w14:textId="4F199BBC" w:rsidR="004A4D33" w:rsidRDefault="004A4D33" w:rsidP="004A4D33">
            <w:pPr>
              <w:pStyle w:val="Body"/>
              <w:ind w:right="-285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9:30am 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2274A999" w14:textId="4ED309C3" w:rsidR="004A4D33" w:rsidRDefault="004A4D33" w:rsidP="004A4D33">
            <w:pPr>
              <w:pStyle w:val="Body"/>
              <w:numPr>
                <w:ilvl w:val="0"/>
                <w:numId w:val="3"/>
              </w:numP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djourn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09B1C9C" w14:textId="77777777" w:rsidR="004A4D33" w:rsidRDefault="004A4D33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9A57833" w14:textId="3ED18A41" w:rsidR="004A4D33" w:rsidRDefault="004A4D33" w:rsidP="0035329F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ephen Crow</w:t>
            </w:r>
            <w:r w:rsidR="00B14D45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ident</w:t>
            </w:r>
          </w:p>
        </w:tc>
      </w:tr>
    </w:tbl>
    <w:p w14:paraId="7DDE0576" w14:textId="77777777" w:rsidR="007408E4" w:rsidRDefault="007408E4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75FE35F" w14:textId="77777777" w:rsidR="00CD26E9" w:rsidRDefault="00CD26E9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7401EEC7" w14:textId="093237F1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6698BE8A" w14:textId="0CD2917F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0524750E" w14:textId="77777777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9C46CEE" w14:textId="68E8E423" w:rsidR="006769AF" w:rsidRPr="006769AF" w:rsidRDefault="006769AF" w:rsidP="00DC1ACC">
      <w:pPr>
        <w:pStyle w:val="ListParagraph"/>
        <w:numPr>
          <w:ilvl w:val="0"/>
          <w:numId w:val="2"/>
        </w:numPr>
        <w:spacing w:after="0" w:line="240" w:lineRule="auto"/>
        <w:ind w:left="90" w:firstLine="0"/>
        <w:rPr>
          <w:rFonts w:cstheme="minorHAnsi"/>
          <w:vanish/>
          <w:sz w:val="24"/>
          <w:szCs w:val="24"/>
        </w:rPr>
      </w:pPr>
    </w:p>
    <w:sectPr w:rsidR="006769AF" w:rsidRPr="006769AF" w:rsidSect="005149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9B09B" w14:textId="77777777" w:rsidR="003E1C7D" w:rsidRDefault="003E1C7D" w:rsidP="00F50733">
      <w:pPr>
        <w:spacing w:after="0" w:line="240" w:lineRule="auto"/>
      </w:pPr>
      <w:r>
        <w:separator/>
      </w:r>
    </w:p>
  </w:endnote>
  <w:endnote w:type="continuationSeparator" w:id="0">
    <w:p w14:paraId="42F8B509" w14:textId="77777777" w:rsidR="003E1C7D" w:rsidRDefault="003E1C7D" w:rsidP="00F5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75573" w14:textId="77777777" w:rsidR="007B3CD4" w:rsidRDefault="007B3C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852530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DE2969D" w14:textId="2A832E74" w:rsidR="006900A3" w:rsidRDefault="007F14D3">
        <w:pPr>
          <w:pStyle w:val="Footer"/>
        </w:pPr>
        <w:r w:rsidRPr="00514961">
          <w:rPr>
            <w:sz w:val="16"/>
            <w:szCs w:val="16"/>
          </w:rPr>
          <w:fldChar w:fldCharType="begin"/>
        </w:r>
        <w:r w:rsidRPr="00514961">
          <w:rPr>
            <w:sz w:val="16"/>
            <w:szCs w:val="16"/>
          </w:rPr>
          <w:instrText xml:space="preserve"> PAGE   \* MERGEFORMAT </w:instrText>
        </w:r>
        <w:r w:rsidRPr="00514961">
          <w:rPr>
            <w:sz w:val="16"/>
            <w:szCs w:val="16"/>
          </w:rPr>
          <w:fldChar w:fldCharType="separate"/>
        </w:r>
        <w:r w:rsidRPr="00514961">
          <w:rPr>
            <w:noProof/>
            <w:sz w:val="16"/>
            <w:szCs w:val="16"/>
          </w:rPr>
          <w:t>2</w:t>
        </w:r>
        <w:r w:rsidRPr="00514961">
          <w:rPr>
            <w:noProof/>
            <w:sz w:val="16"/>
            <w:szCs w:val="16"/>
          </w:rPr>
          <w:fldChar w:fldCharType="end"/>
        </w:r>
        <w:r w:rsidRPr="00514961">
          <w:rPr>
            <w:noProof/>
            <w:sz w:val="16"/>
            <w:szCs w:val="16"/>
          </w:rPr>
          <w:t xml:space="preserve"> </w:t>
        </w:r>
        <w:r w:rsidRPr="00514961">
          <w:rPr>
            <w:noProof/>
            <w:sz w:val="16"/>
            <w:szCs w:val="16"/>
          </w:rPr>
          <w:tab/>
        </w:r>
        <w:r w:rsidR="00D72E6D">
          <w:rPr>
            <w:noProof/>
            <w:sz w:val="16"/>
            <w:szCs w:val="16"/>
          </w:rPr>
          <w:fldChar w:fldCharType="begin"/>
        </w:r>
        <w:r w:rsidR="00D72E6D">
          <w:rPr>
            <w:noProof/>
            <w:sz w:val="16"/>
            <w:szCs w:val="16"/>
          </w:rPr>
          <w:instrText xml:space="preserve"> FILENAME \* MERGEFORMAT </w:instrText>
        </w:r>
        <w:r w:rsidR="00D72E6D">
          <w:rPr>
            <w:noProof/>
            <w:sz w:val="16"/>
            <w:szCs w:val="16"/>
          </w:rPr>
          <w:fldChar w:fldCharType="separate"/>
        </w:r>
        <w:r w:rsidR="00D72E6D">
          <w:rPr>
            <w:noProof/>
            <w:sz w:val="16"/>
            <w:szCs w:val="16"/>
          </w:rPr>
          <w:t>03-02-2022 Exec Comm Agenda.docx</w:t>
        </w:r>
        <w:r w:rsidR="00D72E6D">
          <w:rPr>
            <w:noProof/>
            <w:sz w:val="16"/>
            <w:szCs w:val="16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9B086" w14:textId="77777777" w:rsidR="007B3CD4" w:rsidRDefault="007B3C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6411A" w14:textId="77777777" w:rsidR="003E1C7D" w:rsidRDefault="003E1C7D" w:rsidP="00F50733">
      <w:pPr>
        <w:spacing w:after="0" w:line="240" w:lineRule="auto"/>
      </w:pPr>
      <w:r>
        <w:separator/>
      </w:r>
    </w:p>
  </w:footnote>
  <w:footnote w:type="continuationSeparator" w:id="0">
    <w:p w14:paraId="467458AB" w14:textId="77777777" w:rsidR="003E1C7D" w:rsidRDefault="003E1C7D" w:rsidP="00F5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4E314" w14:textId="640472D0" w:rsidR="00D72E6D" w:rsidRDefault="00D72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151BD" w14:textId="19B591DF" w:rsidR="00F50733" w:rsidRPr="00BD524E" w:rsidRDefault="00F950D6">
    <w:pPr>
      <w:pStyle w:val="Head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E40A977" wp14:editId="7397D2A2">
          <wp:extent cx="1257300" cy="571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488" cy="571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0733">
      <w:rPr>
        <w:rFonts w:ascii="Arial" w:hAnsi="Arial" w:cs="Arial"/>
        <w:sz w:val="20"/>
        <w:szCs w:val="20"/>
      </w:rPr>
      <w:tab/>
    </w:r>
    <w:r w:rsidR="00F50733">
      <w:rPr>
        <w:rFonts w:ascii="Arial" w:hAnsi="Arial" w:cs="Arial"/>
        <w:sz w:val="20"/>
        <w:szCs w:val="20"/>
      </w:rPr>
      <w:tab/>
    </w:r>
    <w:r w:rsidR="00CD26E9">
      <w:rPr>
        <w:rFonts w:ascii="Arial" w:hAnsi="Arial" w:cs="Arial"/>
        <w:b/>
        <w:bCs/>
        <w:sz w:val="32"/>
        <w:szCs w:val="32"/>
      </w:rPr>
      <w:t>Executive Committee</w:t>
    </w:r>
    <w:r w:rsidR="00FA0510" w:rsidRPr="00BD524E">
      <w:rPr>
        <w:rFonts w:ascii="Arial" w:hAnsi="Arial" w:cs="Arial"/>
        <w:b/>
        <w:bCs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787B4" w14:textId="6A15DE77" w:rsidR="00D72E6D" w:rsidRDefault="00D72E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7C48E4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116E5059"/>
    <w:multiLevelType w:val="hybridMultilevel"/>
    <w:tmpl w:val="3452B45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C6023A"/>
    <w:multiLevelType w:val="hybridMultilevel"/>
    <w:tmpl w:val="4C663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93F4526"/>
    <w:multiLevelType w:val="hybridMultilevel"/>
    <w:tmpl w:val="0BAAC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WzNDEzM7c0NDZT0lEKTi0uzszPAykwrgUAC2h/GywAAAA="/>
  </w:docVars>
  <w:rsids>
    <w:rsidRoot w:val="00DA2732"/>
    <w:rsid w:val="000101EB"/>
    <w:rsid w:val="00014C48"/>
    <w:rsid w:val="00033760"/>
    <w:rsid w:val="000521EF"/>
    <w:rsid w:val="000668A7"/>
    <w:rsid w:val="00072BF3"/>
    <w:rsid w:val="000741A6"/>
    <w:rsid w:val="00085579"/>
    <w:rsid w:val="000916FF"/>
    <w:rsid w:val="000B2519"/>
    <w:rsid w:val="000F6E26"/>
    <w:rsid w:val="00103927"/>
    <w:rsid w:val="001344EA"/>
    <w:rsid w:val="00136ECA"/>
    <w:rsid w:val="00137A16"/>
    <w:rsid w:val="0014605D"/>
    <w:rsid w:val="001622A9"/>
    <w:rsid w:val="001649B7"/>
    <w:rsid w:val="001A4258"/>
    <w:rsid w:val="001B48C2"/>
    <w:rsid w:val="001C394E"/>
    <w:rsid w:val="001E16D1"/>
    <w:rsid w:val="00234938"/>
    <w:rsid w:val="00234CAE"/>
    <w:rsid w:val="00244C82"/>
    <w:rsid w:val="0025171E"/>
    <w:rsid w:val="00253E1A"/>
    <w:rsid w:val="00266FE0"/>
    <w:rsid w:val="002751B9"/>
    <w:rsid w:val="00275F10"/>
    <w:rsid w:val="00286B48"/>
    <w:rsid w:val="002A1007"/>
    <w:rsid w:val="002A4B9E"/>
    <w:rsid w:val="002C108A"/>
    <w:rsid w:val="002D1E9B"/>
    <w:rsid w:val="003013AE"/>
    <w:rsid w:val="003115EC"/>
    <w:rsid w:val="00330A82"/>
    <w:rsid w:val="00333284"/>
    <w:rsid w:val="003500EE"/>
    <w:rsid w:val="0035329F"/>
    <w:rsid w:val="0035339F"/>
    <w:rsid w:val="003608BE"/>
    <w:rsid w:val="003629C6"/>
    <w:rsid w:val="003B33CD"/>
    <w:rsid w:val="003C37E7"/>
    <w:rsid w:val="003E1C7D"/>
    <w:rsid w:val="003E4E61"/>
    <w:rsid w:val="003F2879"/>
    <w:rsid w:val="00415BEA"/>
    <w:rsid w:val="00420F3B"/>
    <w:rsid w:val="00427A73"/>
    <w:rsid w:val="00484C72"/>
    <w:rsid w:val="0048609D"/>
    <w:rsid w:val="004A4D33"/>
    <w:rsid w:val="004A7513"/>
    <w:rsid w:val="004B1AD1"/>
    <w:rsid w:val="004C4038"/>
    <w:rsid w:val="004C464B"/>
    <w:rsid w:val="00504B45"/>
    <w:rsid w:val="00505275"/>
    <w:rsid w:val="00507E7B"/>
    <w:rsid w:val="00514961"/>
    <w:rsid w:val="0051499F"/>
    <w:rsid w:val="00514C7D"/>
    <w:rsid w:val="00532472"/>
    <w:rsid w:val="005433D9"/>
    <w:rsid w:val="00561808"/>
    <w:rsid w:val="00591924"/>
    <w:rsid w:val="005948C0"/>
    <w:rsid w:val="005A080D"/>
    <w:rsid w:val="005B43C9"/>
    <w:rsid w:val="005B497F"/>
    <w:rsid w:val="005D63AF"/>
    <w:rsid w:val="005E5985"/>
    <w:rsid w:val="005E6490"/>
    <w:rsid w:val="005F2BB1"/>
    <w:rsid w:val="0062419F"/>
    <w:rsid w:val="00624D6C"/>
    <w:rsid w:val="0063598D"/>
    <w:rsid w:val="00635F88"/>
    <w:rsid w:val="0065787D"/>
    <w:rsid w:val="00660CD9"/>
    <w:rsid w:val="00663625"/>
    <w:rsid w:val="006649F0"/>
    <w:rsid w:val="0067168D"/>
    <w:rsid w:val="006730D5"/>
    <w:rsid w:val="006734A2"/>
    <w:rsid w:val="006769AF"/>
    <w:rsid w:val="00684926"/>
    <w:rsid w:val="006874F4"/>
    <w:rsid w:val="006900A3"/>
    <w:rsid w:val="006935FD"/>
    <w:rsid w:val="006C6F4E"/>
    <w:rsid w:val="006D1787"/>
    <w:rsid w:val="006D3223"/>
    <w:rsid w:val="006F3F5E"/>
    <w:rsid w:val="00705732"/>
    <w:rsid w:val="00720017"/>
    <w:rsid w:val="00722807"/>
    <w:rsid w:val="00725CE0"/>
    <w:rsid w:val="007275F5"/>
    <w:rsid w:val="007408E4"/>
    <w:rsid w:val="00754843"/>
    <w:rsid w:val="00762927"/>
    <w:rsid w:val="00777461"/>
    <w:rsid w:val="00795F39"/>
    <w:rsid w:val="007A2173"/>
    <w:rsid w:val="007B3CD4"/>
    <w:rsid w:val="007B4E8B"/>
    <w:rsid w:val="007C135F"/>
    <w:rsid w:val="007C7C2A"/>
    <w:rsid w:val="007D2B1E"/>
    <w:rsid w:val="007D3601"/>
    <w:rsid w:val="007D4C37"/>
    <w:rsid w:val="007E79A0"/>
    <w:rsid w:val="007F028D"/>
    <w:rsid w:val="007F0845"/>
    <w:rsid w:val="007F14D3"/>
    <w:rsid w:val="007F4BB9"/>
    <w:rsid w:val="007F5040"/>
    <w:rsid w:val="008225BD"/>
    <w:rsid w:val="00822F96"/>
    <w:rsid w:val="0082321E"/>
    <w:rsid w:val="008267E9"/>
    <w:rsid w:val="008453D0"/>
    <w:rsid w:val="00851E1B"/>
    <w:rsid w:val="00865813"/>
    <w:rsid w:val="00872F1D"/>
    <w:rsid w:val="00873989"/>
    <w:rsid w:val="008864E6"/>
    <w:rsid w:val="0089178E"/>
    <w:rsid w:val="008A2F67"/>
    <w:rsid w:val="008D1A63"/>
    <w:rsid w:val="008D49F0"/>
    <w:rsid w:val="00917452"/>
    <w:rsid w:val="00917BD8"/>
    <w:rsid w:val="009366A8"/>
    <w:rsid w:val="009405C8"/>
    <w:rsid w:val="009601A1"/>
    <w:rsid w:val="009669FF"/>
    <w:rsid w:val="00966CB4"/>
    <w:rsid w:val="00967CEC"/>
    <w:rsid w:val="00982D39"/>
    <w:rsid w:val="00984908"/>
    <w:rsid w:val="009924D0"/>
    <w:rsid w:val="009A1A0C"/>
    <w:rsid w:val="009A6A9C"/>
    <w:rsid w:val="009C36D5"/>
    <w:rsid w:val="009D5BEE"/>
    <w:rsid w:val="00A02571"/>
    <w:rsid w:val="00A07E72"/>
    <w:rsid w:val="00A14662"/>
    <w:rsid w:val="00A30291"/>
    <w:rsid w:val="00A4291B"/>
    <w:rsid w:val="00A5381F"/>
    <w:rsid w:val="00A56580"/>
    <w:rsid w:val="00A67ABB"/>
    <w:rsid w:val="00A72FE6"/>
    <w:rsid w:val="00A76DB2"/>
    <w:rsid w:val="00A81BE1"/>
    <w:rsid w:val="00A942A6"/>
    <w:rsid w:val="00AA07EB"/>
    <w:rsid w:val="00AA0FC3"/>
    <w:rsid w:val="00AC3D36"/>
    <w:rsid w:val="00AD0ABA"/>
    <w:rsid w:val="00AD1350"/>
    <w:rsid w:val="00B02682"/>
    <w:rsid w:val="00B14D45"/>
    <w:rsid w:val="00B22ED9"/>
    <w:rsid w:val="00B60BEA"/>
    <w:rsid w:val="00B65D29"/>
    <w:rsid w:val="00B908DE"/>
    <w:rsid w:val="00B969B0"/>
    <w:rsid w:val="00BA219C"/>
    <w:rsid w:val="00BB0232"/>
    <w:rsid w:val="00BC6527"/>
    <w:rsid w:val="00BC7BD7"/>
    <w:rsid w:val="00BD524E"/>
    <w:rsid w:val="00BD71AB"/>
    <w:rsid w:val="00BF4EE9"/>
    <w:rsid w:val="00C22D20"/>
    <w:rsid w:val="00C633E7"/>
    <w:rsid w:val="00C73F30"/>
    <w:rsid w:val="00C9529F"/>
    <w:rsid w:val="00CB6A2E"/>
    <w:rsid w:val="00CD26E9"/>
    <w:rsid w:val="00CD3C2F"/>
    <w:rsid w:val="00CD709D"/>
    <w:rsid w:val="00D02115"/>
    <w:rsid w:val="00D0751E"/>
    <w:rsid w:val="00D2144F"/>
    <w:rsid w:val="00D357EF"/>
    <w:rsid w:val="00D3642F"/>
    <w:rsid w:val="00D56CD7"/>
    <w:rsid w:val="00D57C69"/>
    <w:rsid w:val="00D66049"/>
    <w:rsid w:val="00D72E6D"/>
    <w:rsid w:val="00D74107"/>
    <w:rsid w:val="00D82932"/>
    <w:rsid w:val="00D84E92"/>
    <w:rsid w:val="00D85EC7"/>
    <w:rsid w:val="00D92450"/>
    <w:rsid w:val="00DA2732"/>
    <w:rsid w:val="00DB6526"/>
    <w:rsid w:val="00DC1ACC"/>
    <w:rsid w:val="00DC4C7E"/>
    <w:rsid w:val="00E0579A"/>
    <w:rsid w:val="00E05D0C"/>
    <w:rsid w:val="00E1248A"/>
    <w:rsid w:val="00E166A7"/>
    <w:rsid w:val="00E27E37"/>
    <w:rsid w:val="00E33CA4"/>
    <w:rsid w:val="00E40D0B"/>
    <w:rsid w:val="00E51723"/>
    <w:rsid w:val="00E92099"/>
    <w:rsid w:val="00EB0780"/>
    <w:rsid w:val="00EB5FDB"/>
    <w:rsid w:val="00EC3641"/>
    <w:rsid w:val="00EC4751"/>
    <w:rsid w:val="00ED11BF"/>
    <w:rsid w:val="00ED2E9D"/>
    <w:rsid w:val="00EE37D1"/>
    <w:rsid w:val="00EF2A8D"/>
    <w:rsid w:val="00F0598F"/>
    <w:rsid w:val="00F24513"/>
    <w:rsid w:val="00F27191"/>
    <w:rsid w:val="00F375CD"/>
    <w:rsid w:val="00F50733"/>
    <w:rsid w:val="00F54B00"/>
    <w:rsid w:val="00F62017"/>
    <w:rsid w:val="00F62ED4"/>
    <w:rsid w:val="00F74C74"/>
    <w:rsid w:val="00F77555"/>
    <w:rsid w:val="00F801D4"/>
    <w:rsid w:val="00F8453B"/>
    <w:rsid w:val="00F87CA6"/>
    <w:rsid w:val="00F87FFA"/>
    <w:rsid w:val="00F950D6"/>
    <w:rsid w:val="00F96F44"/>
    <w:rsid w:val="00FA0510"/>
    <w:rsid w:val="00FA42B8"/>
    <w:rsid w:val="00FA4B60"/>
    <w:rsid w:val="00FB38CA"/>
    <w:rsid w:val="00FB723D"/>
    <w:rsid w:val="00FD5FA2"/>
    <w:rsid w:val="00FE0107"/>
    <w:rsid w:val="00FE0CA4"/>
    <w:rsid w:val="00FE3682"/>
    <w:rsid w:val="00FE5F6B"/>
    <w:rsid w:val="00FF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20310"/>
  <w15:chartTrackingRefBased/>
  <w15:docId w15:val="{624C3B30-C160-4075-880F-6663ECC1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733"/>
  </w:style>
  <w:style w:type="paragraph" w:styleId="Footer">
    <w:name w:val="footer"/>
    <w:basedOn w:val="Normal"/>
    <w:link w:val="Foot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733"/>
  </w:style>
  <w:style w:type="table" w:styleId="TableGrid">
    <w:name w:val="Table Grid"/>
    <w:basedOn w:val="TableNormal"/>
    <w:uiPriority w:val="39"/>
    <w:rsid w:val="00F50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073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02682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FE5F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1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3AE"/>
    <w:rPr>
      <w:color w:val="954F72" w:themeColor="followedHyperlink"/>
      <w:u w:val="single"/>
    </w:rPr>
  </w:style>
  <w:style w:type="character" w:customStyle="1" w:styleId="e2ma-style">
    <w:name w:val="e2ma-style"/>
    <w:basedOn w:val="DefaultParagraphFont"/>
    <w:rsid w:val="00F375CD"/>
  </w:style>
  <w:style w:type="paragraph" w:customStyle="1" w:styleId="Body">
    <w:name w:val="Body"/>
    <w:rsid w:val="00A942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cc.zoom.us/j/9959577320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55773-4C79-4232-921B-8FFDFC9A4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Morgan Cowling</cp:lastModifiedBy>
  <cp:revision>2</cp:revision>
  <cp:lastPrinted>2020-01-30T18:43:00Z</cp:lastPrinted>
  <dcterms:created xsi:type="dcterms:W3CDTF">2022-02-24T16:41:00Z</dcterms:created>
  <dcterms:modified xsi:type="dcterms:W3CDTF">2022-02-24T16:41:00Z</dcterms:modified>
</cp:coreProperties>
</file>